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tatistician position at [Company/Organization Name] in New Zealand Auckland. As a dedicated and detail-oriented statistician with a strong foundation in data analysis, research methodology, and statistical modeling, I am eager to contribute my expertise to an organization that values innovation and data-driven decision-making. My academic background, professional experience, and passion for leveraging statistics to solve real-world challenges align perfectly with the opportunities available in New Zealand Auckland.</w:t>
      </w:r>
    </w:p>
    <w:p>
      <w:pPr>
        <w:pStyle w:val="BodyText"/>
      </w:pPr>
      <w:r>
        <w:t xml:space="preserve">With a Master’s degree in Statistics from [University Name] and over five years of experience in statistical analysis across diverse industries, I have developed a comprehensive skill set that includes advanced data interpretation, algorithm development, and the application of statistical software such as R, Python, and SAS. My work has consistently focused on transforming complex datasets into actionable insights, a goal that resonates deeply with the mission of [Company/Organization Name] in New Zealand Auckland.</w:t>
      </w:r>
    </w:p>
    <w:p>
      <w:pPr>
        <w:pStyle w:val="BodyText"/>
      </w:pPr>
      <w:r>
        <w:t xml:space="preserve">What draws me to this role in New Zealand Auckland is the region’s unique blend of innovation and cultural diversity. As a statistician, I am particularly interested in contributing to projects that address local challenges, such as environmental sustainability, public health initiatives, and economic development. For instance, my previous work on analyzing longitudinal health data to identify trends in chronic disease management has equipped me with the ability to apply statistical techniques to improve outcomes for communities. I am excited about the possibility of applying similar methodologies to support the needs of New Zealand’s dynamic population.</w:t>
      </w:r>
    </w:p>
    <w:p>
      <w:pPr>
        <w:pStyle w:val="BodyText"/>
      </w:pPr>
      <w:r>
        <w:t xml:space="preserve">In my current role as a Statistical Analyst at [Current Company Name], I have led several projects that required rigorous data collection, exploratory analysis, and predictive modeling. One notable project involved developing a machine learning model to forecast customer behavior for a retail client. By integrating statistical techniques with domain-specific knowledge, I was able to increase the accuracy of predictions by 25%, directly contributing to the company’s revenue growth. This experience reinforced my belief in the power of statistics to drive strategic decisions and solve complex problems—skills I am eager to bring to your team in New Zealand Auckland.</w:t>
      </w:r>
    </w:p>
    <w:p>
      <w:pPr>
        <w:pStyle w:val="BodyText"/>
      </w:pPr>
      <w:r>
        <w:t xml:space="preserve">What sets me apart as a statistician is not only my technical proficiency but also my ability to communicate insights effectively. I have consistently collaborated with cross-functional teams, translating statistical findings into clear, actionable recommendations for stakeholders. In one project, I worked closely with a public health department in [Previous Location] to analyze vaccination coverage data and identify disparities in access. My reports were instrumental in shaping policy adjustments that improved equitable healthcare delivery. This experience underscored the importance of statistics as a tool for social impact, a value I would carry forward in New Zealand Auckland.</w:t>
      </w:r>
    </w:p>
    <w:p>
      <w:pPr>
        <w:pStyle w:val="BodyText"/>
      </w:pPr>
      <w:r>
        <w:t xml:space="preserve">New Zealand Auckland, with its vibrant economy and commitment to technological advancement, presents an ideal environment for a statistician to thrive. The city’s focus on data-driven innovation aligns with my professional aspirations. I am particularly inspired by the work of organizations like [Local Organization or Industry Example] in leveraging statistics to address challenges such as urban planning, climate change mitigation, and economic forecasting. I am confident that my skills in statistical analysis, combined with a deep respect for New Zealand’s cultural and environmental priorities, would make me a valuable asset to your team.</w:t>
      </w:r>
    </w:p>
    <w:p>
      <w:pPr>
        <w:pStyle w:val="BodyText"/>
      </w:pPr>
      <w:r>
        <w:t xml:space="preserve">In addition to my technical skills, I bring strong problem-solving abilities and a collaborative mindset. I thrive in fast-paced environments where adaptability is key. During my tenure at [Previous Company], I was responsible for managing large datasets from multiple sources, ensuring data integrity, and presenting findings to non-technical audiences. This experience honed my ability to balance analytical rigor with clarity, a trait that I believe is essential for success in any statistical role.</w:t>
      </w:r>
    </w:p>
    <w:p>
      <w:pPr>
        <w:pStyle w:val="BodyText"/>
      </w:pPr>
      <w:r>
        <w:t xml:space="preserve">I am also committed to continuous learning and staying updated on the latest advancements in statistical methodologies. I regularly attend webinars, participate in professional networks, and engage with research publications to refine my expertise. This dedication ensures that I can contribute innovative solutions to the challenges faced by [Company/Organization Name] in New Zealand Auckland.</w:t>
      </w:r>
    </w:p>
    <w:p>
      <w:pPr>
        <w:pStyle w:val="BodyText"/>
      </w:pPr>
      <w:r>
        <w:t xml:space="preserve">Thank you for considering my application. I would welcome the opportunity to discuss how my background, skills, and passion for statistics can contribute to your organization’s goals. I am available at your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New Zealand Auckland</dc:title>
  <dc:creator/>
  <dc:language>en</dc:language>
  <cp:keywords/>
  <dcterms:created xsi:type="dcterms:W3CDTF">2025-12-10T20:41:46Z</dcterms:created>
  <dcterms:modified xsi:type="dcterms:W3CDTF">2025-12-10T20:41:46Z</dcterms:modified>
</cp:coreProperties>
</file>

<file path=docProps/custom.xml><?xml version="1.0" encoding="utf-8"?>
<Properties xmlns="http://schemas.openxmlformats.org/officeDocument/2006/custom-properties" xmlns:vt="http://schemas.openxmlformats.org/officeDocument/2006/docPropsVTypes"/>
</file>